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A14" w:rsidRDefault="00D651E2" w:rsidP="00F0382F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PLICATION FOR APPOINTMENT TO </w:t>
      </w:r>
      <w:r w:rsidR="00E54A14">
        <w:rPr>
          <w:rFonts w:ascii="Times New Roman" w:hAnsi="Times New Roman" w:cs="Times New Roman"/>
          <w:b/>
        </w:rPr>
        <w:t xml:space="preserve"> </w:t>
      </w:r>
    </w:p>
    <w:p w:rsidR="00D16936" w:rsidRPr="00A710DD" w:rsidRDefault="00D651E2" w:rsidP="00F0382F">
      <w:pPr>
        <w:pStyle w:val="NoSpacing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BEAUTIFICA</w:t>
      </w:r>
      <w:r w:rsidR="004D491E">
        <w:rPr>
          <w:rFonts w:ascii="Times New Roman" w:hAnsi="Times New Roman" w:cs="Times New Roman"/>
          <w:b/>
        </w:rPr>
        <w:t>TI</w:t>
      </w:r>
      <w:r>
        <w:rPr>
          <w:rFonts w:ascii="Times New Roman" w:hAnsi="Times New Roman" w:cs="Times New Roman"/>
          <w:b/>
        </w:rPr>
        <w:t>ON COMMISSION</w:t>
      </w:r>
      <w:r w:rsidR="00F0382F" w:rsidRPr="00A710DD">
        <w:rPr>
          <w:rFonts w:ascii="Times New Roman" w:hAnsi="Times New Roman" w:cs="Times New Roman"/>
          <w:b/>
        </w:rPr>
        <w:t xml:space="preserve">  </w:t>
      </w: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</w:rPr>
      </w:pPr>
    </w:p>
    <w:p w:rsidR="00F0382F" w:rsidRPr="00A710DD" w:rsidRDefault="00F0382F" w:rsidP="00F0382F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(PLEASE PRINT OR TYPE)</w:t>
      </w:r>
    </w:p>
    <w:p w:rsidR="00F0382F" w:rsidRDefault="00F0382F" w:rsidP="00F0382F">
      <w:pPr>
        <w:pStyle w:val="NoSpacing"/>
        <w:rPr>
          <w:rFonts w:ascii="Times New Roman" w:hAnsi="Times New Roman" w:cs="Times New Roman"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ame:________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ocal Address:_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iling Address (if different):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ity, State, Zip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imary Phone Number: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ternate Phone Number: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-mail address:_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tatesboro City District (Circle One)  1   2   3   4   5  or  County Resident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presently serving on any City or County Boards or Commissions? Yes  /  No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list:______________________________________________________________________</w:t>
      </w:r>
    </w:p>
    <w:p w:rsidR="00F0382F" w:rsidRDefault="00F0382F" w:rsidP="00F0382F">
      <w:pPr>
        <w:pStyle w:val="NoSpacing"/>
        <w:rPr>
          <w:rFonts w:ascii="Times New Roman" w:hAnsi="Times New Roman" w:cs="Times New Roman"/>
          <w:b/>
        </w:rPr>
      </w:pPr>
    </w:p>
    <w:p w:rsidR="00F0382F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ard/Commission applying for: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lease state why you would like to serve as a member of this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0C60BF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lease explain your area of </w:t>
      </w:r>
      <w:r w:rsidR="00A710DD">
        <w:rPr>
          <w:rFonts w:ascii="Times New Roman" w:hAnsi="Times New Roman" w:cs="Times New Roman"/>
          <w:b/>
        </w:rPr>
        <w:t>interest</w:t>
      </w:r>
      <w:r>
        <w:rPr>
          <w:rFonts w:ascii="Times New Roman" w:hAnsi="Times New Roman" w:cs="Times New Roman"/>
          <w:b/>
        </w:rPr>
        <w:t xml:space="preserve"> within the commission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A710DD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 you have any interest</w:t>
      </w:r>
      <w:r w:rsidR="00A710DD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r </w:t>
      </w:r>
      <w:r w:rsidR="00A710DD">
        <w:rPr>
          <w:rFonts w:ascii="Times New Roman" w:hAnsi="Times New Roman" w:cs="Times New Roman"/>
          <w:b/>
        </w:rPr>
        <w:t>associations, which</w:t>
      </w:r>
      <w:r>
        <w:rPr>
          <w:rFonts w:ascii="Times New Roman" w:hAnsi="Times New Roman" w:cs="Times New Roman"/>
          <w:b/>
        </w:rPr>
        <w:t xml:space="preserve"> may present a conflict of interest? If, yes please elaborate.</w:t>
      </w:r>
    </w:p>
    <w:p w:rsidR="00BE2132" w:rsidRDefault="00BE2132" w:rsidP="00A710DD">
      <w:r>
        <w:lastRenderedPageBreak/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</w:t>
      </w:r>
      <w:r w:rsidR="00A710DD">
        <w:t>__________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nowledge/Education, skills and/or abilities that you would like considered. (Resumes or any ot</w:t>
      </w:r>
      <w:r w:rsidR="004D491E">
        <w:rPr>
          <w:rFonts w:ascii="Times New Roman" w:hAnsi="Times New Roman" w:cs="Times New Roman"/>
          <w:b/>
        </w:rPr>
        <w:t>her applicable documentation can</w:t>
      </w:r>
      <w:r>
        <w:rPr>
          <w:rFonts w:ascii="Times New Roman" w:hAnsi="Times New Roman" w:cs="Times New Roman"/>
          <w:b/>
        </w:rPr>
        <w:t xml:space="preserve"> be attached, please limit to no more than 2 pages)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A710DD">
      <w:r>
        <w:t>__________________________________________________________________________________________________________________________________________________________________________</w:t>
      </w:r>
      <w:r w:rsidR="00A710DD">
        <w:t>_</w:t>
      </w:r>
      <w:r>
        <w:t>_______________________________________________________________</w:t>
      </w:r>
      <w:r w:rsidR="00A710DD">
        <w:t>_____________________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willing and able to attend meeting</w:t>
      </w:r>
      <w:r w:rsidR="004D491E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n a regular basis?  Yes  /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ou are not appointed to the commission of your choice, are you interested in being contacted for other opportunities to serve in the City?  Yes  /  No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 hereby certify that the information provided in this application to be accurate.</w:t>
      </w: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</w:p>
    <w:p w:rsidR="00BE2132" w:rsidRDefault="00BE2132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ignature</w:t>
      </w:r>
      <w:r w:rsidR="00A710DD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_______________________________________  Date:_______________________________</w:t>
      </w: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0C60BF" w:rsidRDefault="000C60BF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t completed application to: The office of the City Clerk by Fax 912-764-8258 or by email to </w:t>
      </w:r>
      <w:hyperlink r:id="rId4" w:history="1">
        <w:r w:rsidRPr="003D7B45">
          <w:rPr>
            <w:rStyle w:val="Hyperlink"/>
            <w:rFonts w:ascii="Times New Roman" w:hAnsi="Times New Roman" w:cs="Times New Roman"/>
            <w:b/>
          </w:rPr>
          <w:t>leah.harden@statesboroga.gov</w:t>
        </w:r>
      </w:hyperlink>
      <w:r w:rsidR="000635A4">
        <w:rPr>
          <w:rFonts w:ascii="Times New Roman" w:hAnsi="Times New Roman" w:cs="Times New Roman"/>
          <w:b/>
        </w:rPr>
        <w:t xml:space="preserve"> by May 28</w:t>
      </w:r>
      <w:r w:rsidR="008F1E46">
        <w:rPr>
          <w:rFonts w:ascii="Times New Roman" w:hAnsi="Times New Roman" w:cs="Times New Roman"/>
          <w:b/>
        </w:rPr>
        <w:t xml:space="preserve">, 2021, at noon. </w:t>
      </w:r>
      <w:r>
        <w:rPr>
          <w:rFonts w:ascii="Times New Roman" w:hAnsi="Times New Roman" w:cs="Times New Roman"/>
          <w:b/>
        </w:rPr>
        <w:t xml:space="preserve"> </w:t>
      </w:r>
    </w:p>
    <w:p w:rsidR="00A710DD" w:rsidRDefault="00A710DD" w:rsidP="00F0382F">
      <w:pPr>
        <w:pStyle w:val="NoSpacing"/>
        <w:rPr>
          <w:rFonts w:ascii="Times New Roman" w:hAnsi="Times New Roman" w:cs="Times New Roman"/>
          <w:b/>
        </w:rPr>
      </w:pPr>
    </w:p>
    <w:p w:rsidR="00A710DD" w:rsidRPr="00A710DD" w:rsidRDefault="00A710DD" w:rsidP="00A710DD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A710DD">
        <w:rPr>
          <w:rFonts w:ascii="Times New Roman" w:hAnsi="Times New Roman" w:cs="Times New Roman"/>
          <w:b/>
          <w:i/>
        </w:rPr>
        <w:t>Please note: submission of this application does not guarantee an appointment.</w:t>
      </w:r>
    </w:p>
    <w:sectPr w:rsidR="00A710DD" w:rsidRPr="00A71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jQyMDa2MDCzNLFU0lEKTi0uzszPAykwrgUAyiv8/CwAAAA="/>
  </w:docVars>
  <w:rsids>
    <w:rsidRoot w:val="00F0382F"/>
    <w:rsid w:val="000635A4"/>
    <w:rsid w:val="000C60BF"/>
    <w:rsid w:val="004D491E"/>
    <w:rsid w:val="00793F0C"/>
    <w:rsid w:val="008F1E46"/>
    <w:rsid w:val="00A710DD"/>
    <w:rsid w:val="00BE2132"/>
    <w:rsid w:val="00D16936"/>
    <w:rsid w:val="00D651E2"/>
    <w:rsid w:val="00E54A14"/>
    <w:rsid w:val="00F03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1DA2"/>
  <w15:chartTrackingRefBased/>
  <w15:docId w15:val="{97453993-88A4-4792-9EFD-2EFAAD6C4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60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38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710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eah.harden@statesborog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Harden</dc:creator>
  <cp:keywords/>
  <dc:description/>
  <cp:lastModifiedBy>Layne Phillips</cp:lastModifiedBy>
  <cp:revision>5</cp:revision>
  <dcterms:created xsi:type="dcterms:W3CDTF">2021-05-17T13:18:00Z</dcterms:created>
  <dcterms:modified xsi:type="dcterms:W3CDTF">2021-05-17T18:41:00Z</dcterms:modified>
</cp:coreProperties>
</file>